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FF805EA" w:rsidR="00173A24" w:rsidRDefault="00032B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3AE5E98" w:rsidR="00173A24" w:rsidRDefault="00032B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E1B4FE3" w:rsidR="00173A24" w:rsidRDefault="00032B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To divide content on the screen</w:t>
      </w:r>
    </w:p>
    <w:p w14:paraId="08D48CD0" w14:textId="5D5576C2" w:rsidR="00032B65" w:rsidRDefault="00032B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to group various tags to style them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47D231FA" w:rsidR="00173A24" w:rsidRPr="00032B65" w:rsidRDefault="009526BB" w:rsidP="00032B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04F501FB" w:rsidR="00173A24" w:rsidRDefault="00032B6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1.relative positioning changes the position relative to where it usually appears</w:t>
      </w:r>
    </w:p>
    <w:p w14:paraId="00000027" w14:textId="2268D84F" w:rsidR="00173A24" w:rsidRDefault="00032B6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2.absolute positioning </w:t>
      </w:r>
      <w:r w:rsidR="00487B31">
        <w:rPr>
          <w:rFonts w:ascii="Muli" w:eastAsia="Muli" w:hAnsi="Muli" w:cs="Muli"/>
          <w:b/>
          <w:sz w:val="24"/>
          <w:szCs w:val="24"/>
        </w:rPr>
        <w:t>places an object relative to its parents position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FD980AC" w:rsidR="00173A24" w:rsidRPr="00487B31" w:rsidRDefault="00487B31" w:rsidP="00487B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to change the visibility of an objec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796DA4A" w:rsidR="00173A24" w:rsidRDefault="00487B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+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0835341" w:rsidR="00173A24" w:rsidRDefault="00487B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dev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423CB62" w:rsidR="00173A24" w:rsidRDefault="00487B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test, first open you’re project. Then, travel to the right side and press you’re device. Press run on my device. It should open a qr code. Scan the code with a device that has the expo go app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D466876" w:rsidR="00173A24" w:rsidRPr="00487B31" w:rsidRDefault="00487B31" w:rsidP="00487B3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isplay </w:t>
      </w:r>
      <w:r w:rsidR="00E23A6E">
        <w:rPr>
          <w:rFonts w:ascii="Muli" w:eastAsia="Muli" w:hAnsi="Muli" w:cs="Muli"/>
          <w:sz w:val="24"/>
          <w:szCs w:val="24"/>
        </w:rPr>
        <w:t>html code in a html 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18273732">
    <w:abstractNumId w:val="1"/>
  </w:num>
  <w:num w:numId="2" w16cid:durableId="861239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2B65"/>
    <w:rsid w:val="00173A24"/>
    <w:rsid w:val="00487B31"/>
    <w:rsid w:val="009526BB"/>
    <w:rsid w:val="00E2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32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ron Gomel</cp:lastModifiedBy>
  <cp:revision>3</cp:revision>
  <dcterms:created xsi:type="dcterms:W3CDTF">2021-01-06T05:46:00Z</dcterms:created>
  <dcterms:modified xsi:type="dcterms:W3CDTF">2022-07-05T18:02:00Z</dcterms:modified>
</cp:coreProperties>
</file>